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F787D8" w14:textId="77777777" w:rsidR="00672A50" w:rsidRPr="00672A50" w:rsidRDefault="00672A50" w:rsidP="00672A50">
      <w:r w:rsidRPr="00672A50">
        <w:t>Topic : ADNOC Drilling ( Abu Dhabi National Oil Company)</w:t>
      </w:r>
    </w:p>
    <w:p w14:paraId="4C395DA2" w14:textId="7F4C07F5" w:rsidR="00672A50" w:rsidRPr="00672A50" w:rsidRDefault="00672A50" w:rsidP="00672A50">
      <w:proofErr w:type="spellStart"/>
      <w:r w:rsidRPr="00672A50">
        <w:t>Counrty</w:t>
      </w:r>
      <w:proofErr w:type="spellEnd"/>
      <w:r w:rsidRPr="00672A50">
        <w:t xml:space="preserve"> : United Arab Emirates </w:t>
      </w:r>
    </w:p>
    <w:p w14:paraId="4FC9EE7C" w14:textId="77777777" w:rsidR="00672A50" w:rsidRPr="00672A50" w:rsidRDefault="00672A50" w:rsidP="00672A50">
      <w:r w:rsidRPr="00672A50">
        <w:t xml:space="preserve">Describe the business economy facts and figures, demographics </w:t>
      </w:r>
      <w:proofErr w:type="spellStart"/>
      <w:r w:rsidRPr="00672A50">
        <w:t>stastics</w:t>
      </w:r>
      <w:proofErr w:type="spellEnd"/>
      <w:r w:rsidRPr="00672A50">
        <w:t xml:space="preserve">, </w:t>
      </w:r>
      <w:proofErr w:type="spellStart"/>
      <w:r w:rsidRPr="00672A50">
        <w:t>currency,etc</w:t>
      </w:r>
      <w:proofErr w:type="spellEnd"/>
    </w:p>
    <w:p w14:paraId="10CEF4B3" w14:textId="77777777" w:rsidR="00672A50" w:rsidRPr="00672A50" w:rsidRDefault="00672A50" w:rsidP="00672A50">
      <w:r w:rsidRPr="00672A50">
        <w:t>Describe business type (government , private sector, small, large, family owned, etc</w:t>
      </w:r>
    </w:p>
    <w:p w14:paraId="689E9D65" w14:textId="77777777" w:rsidR="00D15BD5" w:rsidRDefault="00D15BD5"/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6"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1NzM0NTMzMjMxtjRQ0lEKTi0uzszPAykwqgUAhvJHRCwAAAA="/>
  </w:docVars>
  <w:rsids>
    <w:rsidRoot w:val="00672A50"/>
    <w:rsid w:val="00672A50"/>
    <w:rsid w:val="00C23593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7934D0"/>
  <w15:chartTrackingRefBased/>
  <w15:docId w15:val="{8CBA175D-9A51-40C1-9499-0114338512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291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04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</Words>
  <Characters>222</Characters>
  <Application>Microsoft Office Word</Application>
  <DocSecurity>0</DocSecurity>
  <Lines>1</Lines>
  <Paragraphs>1</Paragraphs>
  <ScaleCrop>false</ScaleCrop>
  <Company/>
  <LinksUpToDate>false</LinksUpToDate>
  <CharactersWithSpaces>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3-24T06:15:00Z</dcterms:created>
  <dcterms:modified xsi:type="dcterms:W3CDTF">2022-03-24T06:21:00Z</dcterms:modified>
</cp:coreProperties>
</file>